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A24D9" w:rsidRPr="006A24D9" w:rsidRDefault="006A24D9">
      <w:r>
        <w:rPr>
          <w:b/>
        </w:rPr>
        <w:t>BUY ONLINE LINKS</w:t>
      </w:r>
    </w:p>
    <w:p w:rsidR="0000242C" w:rsidRDefault="00DB0F89">
      <w:r>
        <w:t>Assorted Fruit:</w:t>
      </w:r>
    </w:p>
    <w:p w:rsidR="00DB0F89" w:rsidRDefault="00DB0F89" w:rsidP="00306D86">
      <w:pPr>
        <w:pStyle w:val="ListParagraph"/>
        <w:numPr>
          <w:ilvl w:val="0"/>
          <w:numId w:val="1"/>
        </w:numPr>
      </w:pPr>
      <w:r>
        <w:t>Target</w:t>
      </w:r>
      <w:r w:rsidR="00306D86">
        <w:t xml:space="preserve">: </w:t>
      </w:r>
      <w:hyperlink r:id="rId5" w:history="1">
        <w:r w:rsidR="00306D86" w:rsidRPr="00851541">
          <w:rPr>
            <w:rStyle w:val="Hyperlink"/>
          </w:rPr>
          <w:t>https://www.target.com/p/fiber-choice-sugar-free-assorted-fruit-chewable-tablets-90ct/-/A-11044559</w:t>
        </w:r>
      </w:hyperlink>
    </w:p>
    <w:p w:rsidR="00DB0F89" w:rsidRDefault="00DB0F89" w:rsidP="00306D86">
      <w:pPr>
        <w:pStyle w:val="ListParagraph"/>
        <w:numPr>
          <w:ilvl w:val="0"/>
          <w:numId w:val="1"/>
        </w:numPr>
      </w:pPr>
      <w:r>
        <w:t>Walmart</w:t>
      </w:r>
      <w:r w:rsidR="00306D86">
        <w:t xml:space="preserve">: </w:t>
      </w:r>
      <w:hyperlink r:id="rId6" w:history="1">
        <w:r w:rsidR="00306D86" w:rsidRPr="00851541">
          <w:rPr>
            <w:rStyle w:val="Hyperlink"/>
          </w:rPr>
          <w:t>https://www.walmart.com/ip/Fiber-Choice-Daily-Prebiotic-Fiber-Supplement-Assorted-Fruit-Flavors-90-Sugar-Free-Chewable-Tablets/989886066?athcpid=989886066&amp;athpgid=athenaItemPage&amp;athcgid=null&amp;athznid=PWVUB&amp;athieid=v0&amp;athstid=CS020&amp;athguid=02dafca0-5f5-16834794ae42e6&amp;athena=true</w:t>
        </w:r>
      </w:hyperlink>
    </w:p>
    <w:p w:rsidR="00DB0F89" w:rsidRDefault="00DB0F89" w:rsidP="00306D86">
      <w:pPr>
        <w:pStyle w:val="ListParagraph"/>
        <w:numPr>
          <w:ilvl w:val="0"/>
          <w:numId w:val="1"/>
        </w:numPr>
      </w:pPr>
      <w:r>
        <w:t>Rite Aid</w:t>
      </w:r>
      <w:r w:rsidR="00306D86">
        <w:t xml:space="preserve">: </w:t>
      </w:r>
      <w:hyperlink r:id="rId7" w:history="1">
        <w:r w:rsidR="00306D86" w:rsidRPr="00851541">
          <w:rPr>
            <w:rStyle w:val="Hyperlink"/>
          </w:rPr>
          <w:t>https://www.riteaid.com/shop/fiber-choice-prebiotic-fiber-sugar-free-chewable-tablets-assorted-fruit-90-tablets-0303972</w:t>
        </w:r>
      </w:hyperlink>
    </w:p>
    <w:p w:rsidR="00DB0F89" w:rsidRDefault="00DB0F89" w:rsidP="00306D86">
      <w:pPr>
        <w:pStyle w:val="ListParagraph"/>
        <w:numPr>
          <w:ilvl w:val="0"/>
          <w:numId w:val="1"/>
        </w:numPr>
      </w:pPr>
      <w:r>
        <w:t>Kroger:</w:t>
      </w:r>
      <w:r w:rsidRPr="00DB0F89">
        <w:t xml:space="preserve"> </w:t>
      </w:r>
      <w:hyperlink r:id="rId8" w:history="1">
        <w:r w:rsidRPr="00851541">
          <w:rPr>
            <w:rStyle w:val="Hyperlink"/>
          </w:rPr>
          <w:t>https://www.kroger.com/p/fiber-choice-assorted-fruit-chewable-tablets/0036926600091</w:t>
        </w:r>
      </w:hyperlink>
    </w:p>
    <w:p w:rsidR="00DB0F89" w:rsidRPr="006A24D9" w:rsidRDefault="00DB0F89" w:rsidP="00306D86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r>
        <w:t>Meijer</w:t>
      </w:r>
      <w:r w:rsidR="00306D86">
        <w:t xml:space="preserve">: </w:t>
      </w:r>
      <w:hyperlink r:id="rId9" w:history="1">
        <w:r w:rsidR="00306D86" w:rsidRPr="00851541">
          <w:rPr>
            <w:rStyle w:val="Hyperlink"/>
          </w:rPr>
          <w:t>https://www.meijer.com/product/health-care/medicine-treatments/digestive-care/fiber-supplements/fiber-choice-chewable-sf-assorted-fruit-90-ct/t1/t1-905/t2/t2-10352/t3/t3-2012/t4/t4-3750/36926600091.uts</w:t>
        </w:r>
      </w:hyperlink>
    </w:p>
    <w:p w:rsidR="006A24D9" w:rsidRDefault="006A24D9" w:rsidP="006A24D9">
      <w:pPr>
        <w:pStyle w:val="ListParagraph"/>
        <w:numPr>
          <w:ilvl w:val="0"/>
          <w:numId w:val="1"/>
        </w:numPr>
      </w:pPr>
      <w:r>
        <w:t>Amazon: (Waiting on link from client)</w:t>
      </w:r>
    </w:p>
    <w:p w:rsidR="00DB0F89" w:rsidRDefault="00DB0F89">
      <w:r>
        <w:t>Bone Health:</w:t>
      </w:r>
    </w:p>
    <w:p w:rsidR="00DB0F89" w:rsidRPr="006A24D9" w:rsidRDefault="00DB0F89" w:rsidP="00DB0F89">
      <w:pPr>
        <w:pStyle w:val="ListParagraph"/>
        <w:numPr>
          <w:ilvl w:val="0"/>
          <w:numId w:val="2"/>
        </w:numPr>
        <w:rPr>
          <w:rStyle w:val="Hyperlink"/>
          <w:color w:val="auto"/>
          <w:u w:val="none"/>
        </w:rPr>
      </w:pPr>
      <w:r>
        <w:t xml:space="preserve">CVS: </w:t>
      </w:r>
      <w:hyperlink r:id="rId10" w:history="1">
        <w:r w:rsidRPr="00851541">
          <w:rPr>
            <w:rStyle w:val="Hyperlink"/>
          </w:rPr>
          <w:t>https://www.cvs.com/shop/fiberchoice-chewable-tablets-plus-calcium-assorted-berry-prodid-347212?skuid=347212</w:t>
        </w:r>
      </w:hyperlink>
    </w:p>
    <w:p w:rsidR="006A24D9" w:rsidRDefault="006A24D9" w:rsidP="00DB0F89">
      <w:pPr>
        <w:pStyle w:val="ListParagraph"/>
        <w:numPr>
          <w:ilvl w:val="0"/>
          <w:numId w:val="2"/>
        </w:numPr>
        <w:rPr>
          <w:rStyle w:val="Hyperlink"/>
          <w:color w:val="auto"/>
          <w:u w:val="none"/>
        </w:rPr>
      </w:pPr>
      <w:r>
        <w:t>Meijer:</w:t>
      </w:r>
      <w:r>
        <w:rPr>
          <w:rStyle w:val="Hyperlink"/>
          <w:color w:val="auto"/>
          <w:u w:val="none"/>
        </w:rPr>
        <w:t xml:space="preserve"> </w:t>
      </w:r>
      <w:hyperlink r:id="rId11" w:history="1">
        <w:r w:rsidRPr="00C856AB">
          <w:rPr>
            <w:rStyle w:val="Hyperlink"/>
          </w:rPr>
          <w:t>https://www.meijer.com/product/health-care/medicine-treatments/digestive-health/fiber-supplements/fiber-choice-plus-calc-sgr-free-asst-bry-tab-90-ct/t1/t1-905/t2/t2-10352/t3/t3-2012/t4/t4-3750/36926600092.uts</w:t>
        </w:r>
      </w:hyperlink>
    </w:p>
    <w:p w:rsidR="006A24D9" w:rsidRDefault="006A24D9" w:rsidP="006A24D9">
      <w:pPr>
        <w:pStyle w:val="ListParagraph"/>
        <w:numPr>
          <w:ilvl w:val="0"/>
          <w:numId w:val="2"/>
        </w:numPr>
      </w:pPr>
      <w:r>
        <w:t>Amazon: (Waiting on link from client)</w:t>
      </w:r>
    </w:p>
    <w:p w:rsidR="00DB0F89" w:rsidRDefault="00DB0F89" w:rsidP="00DB0F89">
      <w:r>
        <w:t>Fruity Bites:</w:t>
      </w:r>
    </w:p>
    <w:p w:rsidR="00DB0F89" w:rsidRDefault="00DB0F89" w:rsidP="00DB0F89">
      <w:pPr>
        <w:pStyle w:val="ListParagraph"/>
        <w:numPr>
          <w:ilvl w:val="0"/>
          <w:numId w:val="2"/>
        </w:numPr>
      </w:pPr>
      <w:r>
        <w:t xml:space="preserve">Kroger: </w:t>
      </w:r>
      <w:hyperlink r:id="rId12" w:history="1">
        <w:r w:rsidRPr="00851541">
          <w:rPr>
            <w:rStyle w:val="Hyperlink"/>
          </w:rPr>
          <w:t>https://www.kroger.com/p/fiber-choice-fruity-bites-gummies/0036926600093</w:t>
        </w:r>
      </w:hyperlink>
    </w:p>
    <w:p w:rsidR="00DB0F89" w:rsidRPr="006A24D9" w:rsidRDefault="00DB0F89" w:rsidP="00DB0F89">
      <w:pPr>
        <w:pStyle w:val="ListParagraph"/>
        <w:numPr>
          <w:ilvl w:val="0"/>
          <w:numId w:val="2"/>
        </w:numPr>
        <w:rPr>
          <w:rStyle w:val="Hyperlink"/>
          <w:color w:val="auto"/>
          <w:u w:val="none"/>
        </w:rPr>
      </w:pPr>
      <w:r>
        <w:t xml:space="preserve">Meijer: </w:t>
      </w:r>
      <w:hyperlink r:id="rId13" w:history="1">
        <w:r w:rsidRPr="00851541">
          <w:rPr>
            <w:rStyle w:val="Hyperlink"/>
          </w:rPr>
          <w:t>https://www.meijer.com/product/health-care/medicine-treatments/digestive-care/fiber-supplements/fiber-choice-fruity-bites-gummies-90-ct/t1/t1-905/t2/t2-10352/t3/t3-2012/t4/t4-3750/36926600093.uts</w:t>
        </w:r>
      </w:hyperlink>
    </w:p>
    <w:p w:rsidR="006A24D9" w:rsidRDefault="006A24D9" w:rsidP="006A24D9">
      <w:pPr>
        <w:pStyle w:val="ListParagraph"/>
        <w:numPr>
          <w:ilvl w:val="0"/>
          <w:numId w:val="2"/>
        </w:numPr>
      </w:pPr>
      <w:r>
        <w:t>Amazon: (Waiting on link from client)</w:t>
      </w:r>
    </w:p>
    <w:p w:rsidR="00DB0F89" w:rsidRDefault="00DB0F89">
      <w:r>
        <w:t>Metabolism + Energy:</w:t>
      </w:r>
    </w:p>
    <w:p w:rsidR="00DB0F89" w:rsidRPr="006A24D9" w:rsidRDefault="00DB0F89" w:rsidP="00DB0F89">
      <w:pPr>
        <w:pStyle w:val="ListParagraph"/>
        <w:numPr>
          <w:ilvl w:val="0"/>
          <w:numId w:val="3"/>
        </w:numPr>
        <w:rPr>
          <w:rStyle w:val="Hyperlink"/>
          <w:color w:val="auto"/>
          <w:u w:val="none"/>
        </w:rPr>
      </w:pPr>
      <w:r>
        <w:t xml:space="preserve">Target: </w:t>
      </w:r>
      <w:hyperlink r:id="rId14" w:history="1">
        <w:r w:rsidRPr="00851541">
          <w:rPr>
            <w:rStyle w:val="Hyperlink"/>
          </w:rPr>
          <w:t>https://www.target.com/p/fiber-choice-metabolism-energy-fruity-bites-assorted-tropical-fruit-flavor-gummies-90ct/-/A-16792092</w:t>
        </w:r>
      </w:hyperlink>
    </w:p>
    <w:p w:rsidR="006A24D9" w:rsidRDefault="006A24D9" w:rsidP="006A24D9">
      <w:pPr>
        <w:pStyle w:val="ListParagraph"/>
        <w:numPr>
          <w:ilvl w:val="0"/>
          <w:numId w:val="3"/>
        </w:numPr>
      </w:pPr>
      <w:r>
        <w:t>Amazon: (Waiting on link from client)</w:t>
      </w:r>
    </w:p>
    <w:p w:rsidR="00DB0F89" w:rsidRDefault="00DB0F89">
      <w:r>
        <w:t>Flavor Drops</w:t>
      </w:r>
      <w:r w:rsidR="006A24D9">
        <w:t>:</w:t>
      </w:r>
      <w:bookmarkStart w:id="0" w:name="_GoBack"/>
      <w:bookmarkEnd w:id="0"/>
    </w:p>
    <w:p w:rsidR="00DB0F89" w:rsidRPr="006A24D9" w:rsidRDefault="00DB0F89" w:rsidP="006A24D9">
      <w:pPr>
        <w:pStyle w:val="ListParagraph"/>
        <w:numPr>
          <w:ilvl w:val="0"/>
          <w:numId w:val="3"/>
        </w:numPr>
      </w:pPr>
      <w:r>
        <w:t>Amazon:</w:t>
      </w:r>
      <w:r w:rsidR="006A24D9">
        <w:t xml:space="preserve"> (Waiting on link from client)</w:t>
      </w:r>
    </w:p>
    <w:p w:rsidR="00DB0F89" w:rsidRDefault="00DB0F89"/>
    <w:sectPr w:rsidR="00DB0F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3966CE"/>
    <w:multiLevelType w:val="hybridMultilevel"/>
    <w:tmpl w:val="BC1CF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21EE2"/>
    <w:multiLevelType w:val="hybridMultilevel"/>
    <w:tmpl w:val="076E7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0676AB"/>
    <w:multiLevelType w:val="hybridMultilevel"/>
    <w:tmpl w:val="9BAC7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TQyNwCyjCwtLZR0lIJTi4sz8/NACoxqAWOnmjosAAAA"/>
  </w:docVars>
  <w:rsids>
    <w:rsidRoot w:val="00DB0F89"/>
    <w:rsid w:val="00211B08"/>
    <w:rsid w:val="00306D86"/>
    <w:rsid w:val="004971FB"/>
    <w:rsid w:val="00604386"/>
    <w:rsid w:val="006A24D9"/>
    <w:rsid w:val="007479A9"/>
    <w:rsid w:val="00835260"/>
    <w:rsid w:val="008568D3"/>
    <w:rsid w:val="00A8347E"/>
    <w:rsid w:val="00B93D21"/>
    <w:rsid w:val="00DB0F89"/>
    <w:rsid w:val="00DF716A"/>
    <w:rsid w:val="00E45AB5"/>
    <w:rsid w:val="00EC1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1B69D"/>
  <w15:chartTrackingRefBased/>
  <w15:docId w15:val="{F3FB9D8C-DDD0-47E3-98D8-F74E44B7C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0F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B0F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0F8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roger.com/p/fiber-choice-assorted-fruit-chewable-tablets/0036926600091" TargetMode="External"/><Relationship Id="rId13" Type="http://schemas.openxmlformats.org/officeDocument/2006/relationships/hyperlink" Target="https://www.meijer.com/product/health-care/medicine-treatments/digestive-care/fiber-supplements/fiber-choice-fruity-bites-gummies-90-ct/t1/t1-905/t2/t2-10352/t3/t3-2012/t4/t4-3750/36926600093.ut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riteaid.com/shop/fiber-choice-prebiotic-fiber-sugar-free-chewable-tablets-assorted-fruit-90-tablets-0303972" TargetMode="External"/><Relationship Id="rId12" Type="http://schemas.openxmlformats.org/officeDocument/2006/relationships/hyperlink" Target="https://www.kroger.com/p/fiber-choice-fruity-bites-gummies/0036926600093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walmart.com/ip/Fiber-Choice-Daily-Prebiotic-Fiber-Supplement-Assorted-Fruit-Flavors-90-Sugar-Free-Chewable-Tablets/989886066?athcpid=989886066&amp;athpgid=athenaItemPage&amp;athcgid=null&amp;athznid=PWVUB&amp;athieid=v0&amp;athstid=CS020&amp;athguid=02dafca0-5f5-16834794ae42e6&amp;athena=true" TargetMode="External"/><Relationship Id="rId11" Type="http://schemas.openxmlformats.org/officeDocument/2006/relationships/hyperlink" Target="https://www.meijer.com/product/health-care/medicine-treatments/digestive-health/fiber-supplements/fiber-choice-plus-calc-sgr-free-asst-bry-tab-90-ct/t1/t1-905/t2/t2-10352/t3/t3-2012/t4/t4-3750/36926600092.uts" TargetMode="External"/><Relationship Id="rId5" Type="http://schemas.openxmlformats.org/officeDocument/2006/relationships/hyperlink" Target="https://www.target.com/p/fiber-choice-sugar-free-assorted-fruit-chewable-tablets-90ct/-/A-11044559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cvs.com/shop/fiberchoice-chewable-tablets-plus-calcium-assorted-berry-prodid-347212?skuid=34721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ijer.com/product/health-care/medicine-treatments/digestive-care/fiber-supplements/fiber-choice-chewable-sf-assorted-fruit-90-ct/t1/t1-905/t2/t2-10352/t3/t3-2012/t4/t4-3750/36926600091.uts" TargetMode="External"/><Relationship Id="rId14" Type="http://schemas.openxmlformats.org/officeDocument/2006/relationships/hyperlink" Target="https://www.target.com/p/fiber-choice-metabolism-energy-fruity-bites-assorted-tropical-fruit-flavor-gummies-90ct/-/A-1679209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525</Words>
  <Characters>2993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by Weyland</dc:creator>
  <cp:keywords/>
  <dc:description/>
  <cp:lastModifiedBy>Darby Weyland</cp:lastModifiedBy>
  <cp:revision>2</cp:revision>
  <dcterms:created xsi:type="dcterms:W3CDTF">2019-01-09T21:01:00Z</dcterms:created>
  <dcterms:modified xsi:type="dcterms:W3CDTF">2019-02-14T18:23:00Z</dcterms:modified>
</cp:coreProperties>
</file>